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0FA782" w14:textId="09B9A8D5" w:rsidR="00B370AA" w:rsidRDefault="00F41AA4" w:rsidP="00B370AA">
      <w:pPr>
        <w:pStyle w:val="Heading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5011B7CD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>"</w:t>
        </w:r>
        <w:r w:rsidR="00B44C41">
          <w:rPr>
            <w:rStyle w:val="Hyperlink"/>
          </w:rPr>
          <w:t>Software Technologies</w:t>
        </w:r>
        <w:r w:rsidRPr="007730D2">
          <w:rPr>
            <w:rStyle w:val="Hyperlink"/>
          </w:rPr>
          <w:t xml:space="preserve">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171D7EE1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619928D2" w14:textId="3BB31A25" w:rsidR="00052476" w:rsidRDefault="00052476" w:rsidP="0048681C">
      <w:pPr>
        <w:rPr>
          <w:bCs/>
          <w:noProof/>
        </w:rPr>
      </w:pPr>
    </w:p>
    <w:p w14:paraId="60FEC572" w14:textId="1E8A7CCE" w:rsidR="00A24C33" w:rsidRDefault="00A24C33" w:rsidP="0048681C">
      <w:pPr>
        <w:rPr>
          <w:bCs/>
          <w:noProof/>
        </w:rPr>
      </w:pPr>
    </w:p>
    <w:p w14:paraId="41E2AFB2" w14:textId="77777777" w:rsidR="00A24C33" w:rsidRDefault="00A24C33" w:rsidP="0048681C">
      <w:pPr>
        <w:rPr>
          <w:bCs/>
          <w:noProof/>
        </w:rPr>
      </w:pPr>
    </w:p>
    <w:p w14:paraId="7A0F34E5" w14:textId="35F29D51" w:rsidR="00052476" w:rsidRDefault="00176B3A" w:rsidP="0048681C">
      <w:pPr>
        <w:rPr>
          <w:bCs/>
          <w:noProof/>
        </w:rPr>
      </w:pPr>
      <w:r>
        <w:rPr>
          <w:bCs/>
          <w:noProof/>
          <w:lang w:val="bg-BG" w:eastAsia="bg-BG"/>
        </w:rPr>
        <w:drawing>
          <wp:inline distT="0" distB="0" distL="0" distR="0" wp14:anchorId="0CB2E805" wp14:editId="347E58AA">
            <wp:extent cx="6480000" cy="3509964"/>
            <wp:effectExtent l="57150" t="57150" r="111760" b="1098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509964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64DE5B" w14:textId="674DCDBD" w:rsidR="00F41AA4" w:rsidRDefault="00F41AA4" w:rsidP="0048681C">
      <w:pPr>
        <w:rPr>
          <w:bCs/>
          <w:noProof/>
        </w:rPr>
      </w:pPr>
    </w:p>
    <w:p w14:paraId="2EDAA799" w14:textId="74DA4082" w:rsidR="00176B3A" w:rsidRDefault="00176B3A" w:rsidP="0048681C">
      <w:pPr>
        <w:rPr>
          <w:bCs/>
          <w:noProof/>
        </w:rPr>
      </w:pPr>
    </w:p>
    <w:p w14:paraId="73E9A2D9" w14:textId="11DC3343" w:rsidR="00176B3A" w:rsidRDefault="00176B3A" w:rsidP="0048681C">
      <w:pPr>
        <w:rPr>
          <w:bCs/>
          <w:noProof/>
        </w:rPr>
      </w:pPr>
    </w:p>
    <w:p w14:paraId="47A75E11" w14:textId="192CFD94" w:rsidR="00176B3A" w:rsidRDefault="00176B3A" w:rsidP="0048681C">
      <w:pPr>
        <w:rPr>
          <w:bCs/>
          <w:noProof/>
        </w:rPr>
      </w:pPr>
    </w:p>
    <w:p w14:paraId="6E08C4C5" w14:textId="03954BF7" w:rsidR="00176B3A" w:rsidRDefault="00176B3A" w:rsidP="0048681C">
      <w:pPr>
        <w:rPr>
          <w:bCs/>
          <w:noProof/>
        </w:rPr>
      </w:pPr>
    </w:p>
    <w:p w14:paraId="118FEF77" w14:textId="0F720F9A" w:rsidR="00176B3A" w:rsidRDefault="00176B3A" w:rsidP="0048681C">
      <w:pPr>
        <w:rPr>
          <w:bCs/>
          <w:noProof/>
        </w:rPr>
      </w:pPr>
    </w:p>
    <w:p w14:paraId="25CD3D45" w14:textId="38D4CC1E" w:rsidR="00176B3A" w:rsidRDefault="00176B3A" w:rsidP="0048681C">
      <w:pPr>
        <w:rPr>
          <w:bCs/>
          <w:noProof/>
        </w:rPr>
      </w:pPr>
    </w:p>
    <w:p w14:paraId="56A7684C" w14:textId="2F40B621" w:rsidR="00176B3A" w:rsidRDefault="00176B3A" w:rsidP="0048681C">
      <w:pPr>
        <w:rPr>
          <w:bCs/>
          <w:noProof/>
        </w:rPr>
      </w:pPr>
    </w:p>
    <w:p w14:paraId="6097D0F3" w14:textId="0B711A80" w:rsidR="00A24C33" w:rsidRDefault="00A24C33" w:rsidP="0048681C">
      <w:pPr>
        <w:rPr>
          <w:bCs/>
          <w:noProof/>
        </w:rPr>
      </w:pPr>
    </w:p>
    <w:p w14:paraId="0D12509B" w14:textId="77777777" w:rsidR="00A24C33" w:rsidRDefault="00A24C33" w:rsidP="0048681C">
      <w:pPr>
        <w:rPr>
          <w:bCs/>
          <w:noProof/>
        </w:rPr>
      </w:pPr>
    </w:p>
    <w:p w14:paraId="18E9F1E8" w14:textId="19C2D626" w:rsidR="00176B3A" w:rsidRDefault="00176B3A" w:rsidP="0048681C">
      <w:pPr>
        <w:rPr>
          <w:bCs/>
          <w:noProof/>
        </w:rPr>
      </w:pPr>
    </w:p>
    <w:p w14:paraId="7AB04167" w14:textId="56C9FE88" w:rsidR="00485DF0" w:rsidRDefault="00485DF0">
      <w:pPr>
        <w:pStyle w:val="Heading2"/>
      </w:pPr>
      <w:r>
        <w:lastRenderedPageBreak/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Hyperlink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756FFAAD" w14:textId="0FE5B2A7" w:rsidR="00176B3A" w:rsidRDefault="00485DF0" w:rsidP="00485DF0">
      <w:r>
        <w:t>Provide a picture of the cloned repo</w:t>
      </w:r>
      <w:r w:rsidR="006275D7">
        <w:t xml:space="preserve"> here:</w:t>
      </w:r>
    </w:p>
    <w:p w14:paraId="1BBA9751" w14:textId="50CB225D" w:rsidR="006275D7" w:rsidRPr="00176B3A" w:rsidRDefault="00176B3A" w:rsidP="00485DF0">
      <w:pPr>
        <w:rPr>
          <w:b/>
          <w:u w:val="single"/>
        </w:rPr>
      </w:pPr>
      <w:r w:rsidRPr="00176B3A">
        <w:rPr>
          <w:b/>
          <w:u w:val="single"/>
        </w:rPr>
        <w:t>Command Prompt</w:t>
      </w:r>
    </w:p>
    <w:p w14:paraId="1BF21AB6" w14:textId="5F36D0C6" w:rsidR="00176B3A" w:rsidRDefault="00176B3A" w:rsidP="00485DF0"/>
    <w:p w14:paraId="54F42E6B" w14:textId="76D751B2" w:rsidR="00176B3A" w:rsidRPr="00176B3A" w:rsidRDefault="00176B3A" w:rsidP="00485DF0">
      <w:r>
        <w:rPr>
          <w:noProof/>
          <w:lang w:val="bg-BG" w:eastAsia="bg-BG"/>
        </w:rPr>
        <w:drawing>
          <wp:inline distT="0" distB="0" distL="0" distR="0" wp14:anchorId="1ABC2A00" wp14:editId="7D6BAD18">
            <wp:extent cx="6480000" cy="2644819"/>
            <wp:effectExtent l="57150" t="57150" r="111760" b="1174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2644819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01DF38" w14:textId="3AD6D30F" w:rsidR="00176B3A" w:rsidRDefault="00176B3A" w:rsidP="00485DF0"/>
    <w:p w14:paraId="5E6BB38D" w14:textId="41271FB1" w:rsidR="00176B3A" w:rsidRDefault="00176B3A" w:rsidP="00485DF0">
      <w:r>
        <w:rPr>
          <w:noProof/>
          <w:lang w:val="bg-BG" w:eastAsia="bg-BG"/>
        </w:rPr>
        <w:drawing>
          <wp:inline distT="0" distB="0" distL="0" distR="0" wp14:anchorId="1B4F0962" wp14:editId="308F3C80">
            <wp:extent cx="6480000" cy="3612699"/>
            <wp:effectExtent l="57150" t="57150" r="111760" b="1212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612699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CBA9FA" w14:textId="2B57C3BC" w:rsidR="00176B3A" w:rsidRDefault="00176B3A" w:rsidP="00485DF0"/>
    <w:p w14:paraId="60FCCA2D" w14:textId="25D55DA1" w:rsidR="00176B3A" w:rsidRDefault="00176B3A" w:rsidP="00485DF0"/>
    <w:p w14:paraId="0575BCBD" w14:textId="131660CB" w:rsidR="00176B3A" w:rsidRPr="00176B3A" w:rsidRDefault="00176B3A" w:rsidP="00485DF0">
      <w:pPr>
        <w:rPr>
          <w:b/>
          <w:u w:val="single"/>
        </w:rPr>
      </w:pPr>
      <w:r w:rsidRPr="00176B3A">
        <w:rPr>
          <w:b/>
          <w:u w:val="single"/>
        </w:rPr>
        <w:lastRenderedPageBreak/>
        <w:t>Git Bash</w:t>
      </w:r>
    </w:p>
    <w:p w14:paraId="2BAFA31A" w14:textId="3C06FA07" w:rsidR="00176B3A" w:rsidRDefault="00176B3A" w:rsidP="00485DF0"/>
    <w:p w14:paraId="72B2AE0A" w14:textId="549BAB6C" w:rsidR="00176B3A" w:rsidRDefault="00176B3A" w:rsidP="00485DF0">
      <w:r>
        <w:rPr>
          <w:noProof/>
          <w:lang w:val="bg-BG" w:eastAsia="bg-BG"/>
        </w:rPr>
        <w:drawing>
          <wp:inline distT="0" distB="0" distL="0" distR="0" wp14:anchorId="2D65F6A6" wp14:editId="59A135FD">
            <wp:extent cx="6480000" cy="3372229"/>
            <wp:effectExtent l="57150" t="57150" r="111760" b="1143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372229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7D9053" w14:textId="579BD818" w:rsidR="00176B3A" w:rsidRDefault="00176B3A" w:rsidP="00485DF0"/>
    <w:p w14:paraId="10BDF92C" w14:textId="3873954E" w:rsidR="00176B3A" w:rsidRDefault="00176B3A" w:rsidP="00485DF0">
      <w:r>
        <w:rPr>
          <w:noProof/>
          <w:lang w:val="bg-BG" w:eastAsia="bg-BG"/>
        </w:rPr>
        <w:drawing>
          <wp:inline distT="0" distB="0" distL="0" distR="0" wp14:anchorId="4DD80996" wp14:editId="54E76D42">
            <wp:extent cx="6480000" cy="3644953"/>
            <wp:effectExtent l="57150" t="57150" r="111760" b="1079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644953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202359" w14:textId="175728D8" w:rsidR="00176B3A" w:rsidRDefault="00176B3A" w:rsidP="00485DF0"/>
    <w:p w14:paraId="05C6A39D" w14:textId="47BB66FA" w:rsidR="00176B3A" w:rsidRDefault="00176B3A" w:rsidP="00485DF0"/>
    <w:p w14:paraId="7B6A7057" w14:textId="77777777" w:rsidR="001B7831" w:rsidRDefault="001B7831" w:rsidP="00485DF0"/>
    <w:p w14:paraId="76094F89" w14:textId="1F96394D" w:rsidR="00176B3A" w:rsidRDefault="00176B3A" w:rsidP="00485DF0"/>
    <w:p w14:paraId="348BD6BA" w14:textId="05E2B179" w:rsidR="00176B3A" w:rsidRPr="00176B3A" w:rsidRDefault="00176B3A" w:rsidP="00485DF0">
      <w:pPr>
        <w:rPr>
          <w:b/>
          <w:u w:val="single"/>
        </w:rPr>
      </w:pPr>
      <w:r w:rsidRPr="00176B3A">
        <w:rPr>
          <w:b/>
          <w:u w:val="single"/>
        </w:rPr>
        <w:lastRenderedPageBreak/>
        <w:t>GitHub Desktop</w:t>
      </w:r>
    </w:p>
    <w:p w14:paraId="11B2BB98" w14:textId="662045F4" w:rsidR="00176B3A" w:rsidRDefault="00176B3A" w:rsidP="00485DF0"/>
    <w:p w14:paraId="7F28970D" w14:textId="3FD103B8" w:rsidR="00176B3A" w:rsidRDefault="00A24C33" w:rsidP="00485DF0">
      <w:r>
        <w:rPr>
          <w:noProof/>
          <w:lang w:val="bg-BG" w:eastAsia="bg-BG"/>
        </w:rPr>
        <w:drawing>
          <wp:inline distT="0" distB="0" distL="0" distR="0" wp14:anchorId="22B4AB76" wp14:editId="38FDF9DB">
            <wp:extent cx="6480000" cy="4454831"/>
            <wp:effectExtent l="57150" t="57150" r="111760" b="1174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4454831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27DFA4" w14:textId="659DBD49" w:rsidR="00176B3A" w:rsidRDefault="00176B3A" w:rsidP="00485DF0"/>
    <w:p w14:paraId="6F7375C1" w14:textId="035225FC" w:rsidR="00176B3A" w:rsidRDefault="00A24C33" w:rsidP="00485DF0">
      <w:r>
        <w:rPr>
          <w:noProof/>
          <w:lang w:val="bg-BG" w:eastAsia="bg-BG"/>
        </w:rPr>
        <w:drawing>
          <wp:inline distT="0" distB="0" distL="0" distR="0" wp14:anchorId="787CDACF" wp14:editId="3DFC4DB7">
            <wp:extent cx="6480000" cy="3644952"/>
            <wp:effectExtent l="57150" t="57150" r="111760" b="1079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644952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B2D1E5" w14:textId="636B02D9" w:rsidR="006275D7" w:rsidRDefault="006275D7">
      <w:pPr>
        <w:pStyle w:val="Heading2"/>
      </w:pPr>
      <w:r>
        <w:lastRenderedPageBreak/>
        <w:t>Download a local copy of the repo to your computer</w:t>
      </w:r>
    </w:p>
    <w:p w14:paraId="1B593B37" w14:textId="0CA8ABEC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GitHub Desktop, download a local copy of the repo to your computer.</w:t>
      </w:r>
    </w:p>
    <w:p w14:paraId="3DD83515" w14:textId="610C33F0" w:rsidR="006275D7" w:rsidRDefault="006275D7" w:rsidP="006275D7">
      <w:r>
        <w:t>Add a picture of the folder here:</w:t>
      </w:r>
    </w:p>
    <w:p w14:paraId="2C317AF2" w14:textId="28AB3F67" w:rsidR="00EF79F4" w:rsidRPr="00EF79F4" w:rsidRDefault="00EF79F4" w:rsidP="006275D7">
      <w:pPr>
        <w:rPr>
          <w:b/>
          <w:u w:val="single"/>
        </w:rPr>
      </w:pPr>
      <w:r w:rsidRPr="00EF79F4">
        <w:rPr>
          <w:b/>
          <w:u w:val="single"/>
        </w:rPr>
        <w:t>Git Bash</w:t>
      </w:r>
    </w:p>
    <w:p w14:paraId="360D0C5C" w14:textId="335625E1" w:rsidR="00EF79F4" w:rsidRDefault="00EF79F4" w:rsidP="006275D7"/>
    <w:p w14:paraId="0AF7EE80" w14:textId="4E128B1E" w:rsidR="00EF79F4" w:rsidRDefault="00492B06" w:rsidP="006275D7">
      <w:r>
        <w:rPr>
          <w:noProof/>
          <w:lang w:val="bg-BG" w:eastAsia="bg-BG"/>
        </w:rPr>
        <w:drawing>
          <wp:inline distT="0" distB="0" distL="0" distR="0" wp14:anchorId="17F198E5" wp14:editId="6F179A34">
            <wp:extent cx="6480000" cy="3372227"/>
            <wp:effectExtent l="57150" t="57150" r="111760" b="1143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372227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F662A7" w14:textId="7C85881C" w:rsidR="00EF79F4" w:rsidRDefault="00EF79F4" w:rsidP="006275D7"/>
    <w:p w14:paraId="29C39AD3" w14:textId="65B71903" w:rsidR="00EF79F4" w:rsidRDefault="00492B06" w:rsidP="006275D7">
      <w:r>
        <w:rPr>
          <w:noProof/>
          <w:lang w:val="bg-BG" w:eastAsia="bg-BG"/>
        </w:rPr>
        <w:drawing>
          <wp:inline distT="0" distB="0" distL="0" distR="0" wp14:anchorId="6DE8DFA0" wp14:editId="339C90BB">
            <wp:extent cx="6480000" cy="3657551"/>
            <wp:effectExtent l="57150" t="57150" r="111760" b="1149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657551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ACF9A8" w14:textId="31E3E113" w:rsidR="00EF79F4" w:rsidRDefault="0099707C" w:rsidP="006275D7">
      <w:pPr>
        <w:rPr>
          <w:b/>
          <w:u w:val="single"/>
        </w:rPr>
      </w:pPr>
      <w:r w:rsidRPr="0099707C">
        <w:rPr>
          <w:b/>
          <w:u w:val="single"/>
        </w:rPr>
        <w:lastRenderedPageBreak/>
        <w:t>GitHub</w:t>
      </w:r>
    </w:p>
    <w:p w14:paraId="460F51A6" w14:textId="77777777" w:rsidR="0099707C" w:rsidRDefault="0099707C" w:rsidP="0099707C"/>
    <w:p w14:paraId="54BC1ADB" w14:textId="4B213747" w:rsidR="0099707C" w:rsidRDefault="002B7D77" w:rsidP="0099707C">
      <w:r>
        <w:rPr>
          <w:noProof/>
          <w:lang w:val="bg-BG" w:eastAsia="bg-BG"/>
        </w:rPr>
        <w:drawing>
          <wp:inline distT="0" distB="0" distL="0" distR="0" wp14:anchorId="316BADC4" wp14:editId="2D5C6946">
            <wp:extent cx="6480000" cy="3509963"/>
            <wp:effectExtent l="57150" t="57150" r="111760" b="1098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509963"/>
                    </a:xfrm>
                    <a:prstGeom prst="rect">
                      <a:avLst/>
                    </a:prstGeom>
                    <a:ln w="19050" cap="sq">
                      <a:solidFill>
                        <a:schemeClr val="tx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9E0409" w14:textId="5B58E39F" w:rsidR="0099707C" w:rsidRDefault="0099707C" w:rsidP="0099707C"/>
    <w:p w14:paraId="4A154463" w14:textId="7E27FBD0" w:rsidR="0099707C" w:rsidRDefault="002B7D77" w:rsidP="0099707C">
      <w:bookmarkStart w:id="0" w:name="_GoBack"/>
      <w:r>
        <w:rPr>
          <w:noProof/>
          <w:lang w:val="bg-BG" w:eastAsia="bg-BG"/>
        </w:rPr>
        <w:drawing>
          <wp:inline distT="0" distB="0" distL="0" distR="0" wp14:anchorId="37C9F5AE" wp14:editId="2A8CEB35">
            <wp:extent cx="6480000" cy="3657551"/>
            <wp:effectExtent l="57150" t="57150" r="111760" b="1149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3657551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End w:id="0"/>
    </w:p>
    <w:p w14:paraId="4075AD19" w14:textId="47F53F33" w:rsidR="0099707C" w:rsidRDefault="0099707C" w:rsidP="0099707C"/>
    <w:p w14:paraId="26866963" w14:textId="134DBF26" w:rsidR="0099707C" w:rsidRDefault="0099707C" w:rsidP="0099707C"/>
    <w:sectPr w:rsidR="0099707C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31197F" w14:textId="77777777" w:rsidR="00BD587C" w:rsidRDefault="00BD587C" w:rsidP="008068A2">
      <w:pPr>
        <w:spacing w:after="0" w:line="240" w:lineRule="auto"/>
      </w:pPr>
      <w:r>
        <w:separator/>
      </w:r>
    </w:p>
  </w:endnote>
  <w:endnote w:type="continuationSeparator" w:id="0">
    <w:p w14:paraId="78BE34AA" w14:textId="77777777" w:rsidR="00BD587C" w:rsidRDefault="00BD58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ArVg8B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x8iDAIAAPo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5wx8iDAIA&#10;APo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872CB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7D7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7D7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872CB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7D7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7D7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75766D" w14:textId="77777777" w:rsidR="00BD587C" w:rsidRDefault="00BD587C" w:rsidP="008068A2">
      <w:pPr>
        <w:spacing w:after="0" w:line="240" w:lineRule="auto"/>
      </w:pPr>
      <w:r>
        <w:separator/>
      </w:r>
    </w:p>
  </w:footnote>
  <w:footnote w:type="continuationSeparator" w:id="0">
    <w:p w14:paraId="23DB80F1" w14:textId="77777777" w:rsidR="00BD587C" w:rsidRDefault="00BD58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9"/>
  </w:num>
  <w:num w:numId="5">
    <w:abstractNumId w:val="10"/>
  </w:num>
  <w:num w:numId="6">
    <w:abstractNumId w:val="7"/>
  </w:num>
  <w:num w:numId="7">
    <w:abstractNumId w:val="6"/>
  </w:num>
  <w:num w:numId="8">
    <w:abstractNumId w:val="0"/>
  </w:num>
  <w:num w:numId="9">
    <w:abstractNumId w:val="8"/>
  </w:num>
  <w:num w:numId="10">
    <w:abstractNumId w:val="13"/>
  </w:num>
  <w:num w:numId="11">
    <w:abstractNumId w:val="2"/>
    <w:lvlOverride w:ilvl="0">
      <w:startOverride w:val="1"/>
    </w:lvlOverride>
  </w:num>
  <w:num w:numId="12">
    <w:abstractNumId w:val="11"/>
  </w:num>
  <w:num w:numId="13">
    <w:abstractNumId w:val="15"/>
  </w:num>
  <w:num w:numId="14">
    <w:abstractNumId w:val="14"/>
  </w:num>
  <w:num w:numId="15">
    <w:abstractNumId w:val="4"/>
  </w:num>
  <w:num w:numId="16">
    <w:abstractNumId w:val="12"/>
  </w:num>
  <w:num w:numId="17">
    <w:abstractNumId w:val="2"/>
    <w:lvlOverride w:ilvl="0">
      <w:startOverride w:val="1"/>
    </w:lvlOverride>
  </w:num>
  <w:num w:numId="18">
    <w:abstractNumId w:val="3"/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  <w:lvlOverride w:ilvl="0">
      <w:startOverride w:val="1"/>
    </w:lvlOverride>
  </w:num>
  <w:num w:numId="23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2476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76B3A"/>
    <w:rsid w:val="001837BD"/>
    <w:rsid w:val="00183A2C"/>
    <w:rsid w:val="00185D5E"/>
    <w:rsid w:val="001A6728"/>
    <w:rsid w:val="001B7060"/>
    <w:rsid w:val="001B7831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B7D77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D6F5A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92B06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05B1F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384F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15830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A1953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9707C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24C33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D587C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27453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EF79F4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3/software-technologies-january-2024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00.png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image" Target="media/image1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90.png"/><Relationship Id="rId40" Type="http://schemas.openxmlformats.org/officeDocument/2006/relationships/image" Target="media/image21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79EA93-00AD-4CC1-91C9-51FF4901A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6</Pages>
  <Words>134</Words>
  <Characters>76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</cp:lastModifiedBy>
  <cp:revision>15</cp:revision>
  <cp:lastPrinted>2023-05-22T13:56:00Z</cp:lastPrinted>
  <dcterms:created xsi:type="dcterms:W3CDTF">2023-05-22T14:11:00Z</dcterms:created>
  <dcterms:modified xsi:type="dcterms:W3CDTF">2024-02-17T23:0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